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2)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ศัพท์ในบทเรียน</w:t>
      </w:r>
      <w:r>
        <w:t xml:space="preserve"> </w:t>
      </w:r>
      <w:r>
        <w:t xml:space="preserve">๑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รับสวัสดีค่ะ สวัสดีครูปลายทางนักเรียนปลายทางนะคะ สำหรับรายวิชาภาษาไทยชั้นประถมศึกษาปีที่ 5 วันนี้พบกับครูวาสนาบทที่ 6 และคุณครูอีก 1 ท่านค่ะ สวัสดีครับครูชื่อครูครูจอมทรัพย์คงกำเนิดนะครับ แล้วก็นักเรียนสังเกตไหมคะวันนี้ครูบอมและครูโอนนะคะมีการเปลี่ยนตำแหน่งยืนนะคะนั่นหมายความว่านักเรียนนะคะเรียนบทเรียนของชั้นประถมศึกษาปีที่ 5 ผ่านไปแล้ว 1 หน่วยการเรียนรู้นะคะ วันนี้นักเรียนจะเริ่มเรียนการเรียนรู้หน่วยที่ 2 กับครูบอมนะคะสำหรับหน่วยการเรียนรู้ที่ 2 นะคะเราจะเรียนกันในเรื่องของวรรณคดีเรื่องสังข์ทอง ตอนกำเนิดพระสังข์ค่ะ ไปดูรูปภาพพร้อมพร้อมกันเลยดีไหมคะ ขับไปดูรูปภาพพร้อมกันเลยค่ะต่อไปนะคะคุณครูบอมขึ้นหัวข้อไว้ว่าเรื่องรอบรู้หนูตอบได้แสดงว่าจะต้องเป็นเรื่องที่เราเคยเห็นนะคะหรือเป็นรูปภาพที่นักเรียนเคยเห็นนะคะ พร้อมหรือยังคะครูโยพร้อมแล้วครับ นักเรียนปลายทางคะ รูปภาพที่นักเรียนเห็นอยู่นี้นะคะนักเรียนคิดว่าเป็นรูปภาพเกี่ยวกับอะไรคะ ระหว่างนี้นะคะถ้านักเรียนคนใดทราบคำตอบแล้วนะคะยกมือตอบกลับครูปลายทางได้เลยนะคะ โยคะ ที่เรากำลังเห็นอยู่ตอนนี้เป็นภาพ เกี่ยวกับอะไรคะ นักเรียนไปทางสามารถตอบได้เลยนะครับ เพิ่มภาพที่เรากำลังเห็นอยู่นี้ ครูคิดว่าเป็นภาพของหอยสังข์ครับนักเรียนนักเรียนปลายทางคิดเห็นเหมือนครูไหมครับ เป็นภาพของหอยสังข์นะคะ ครูคะแล้วก็ ในชีวิตประจำวันเรานี่เราจะพบเจอหอยสังข์ได้ที่ใดบ้างคะ ถ้าในชีวิตประจำวันจากประสบการณ์ของครูนะครับ ครูจะพบเจอหอยสังข์ในงานพิธีพิธีหนึ่งซึ่งเป็นพิธีสมรสนะครับมงคลสมรสนะครับนักเรียนก็คือการแต่งงานนั้นเองเขาก็จะมี ในตอนพิธีที่ว่ารดน้ำสังข์นะครับ ก็คือจะใช้สั่งตัวนี้ล่ะครับ ใช้ใส่น้ำแล้วก็ลดให้กับคู่บ่าวสาวแสดงว่าขั้นตอนรดน้ำสังข์ในพิธีมงคลสมรสนี่เป็นหอยสังข์ใช่ไหมคะ น้องหอยสังข์ค่ะ รูปที่เราดูนี่ค่ะเกี่ยวข้องกับเรื่องที่เรากำลังจะเรียนในวันนี้อย่างไรคะ นักเรียนปลายทางนึกได้ไหมครับ ไหนใครสามารถเชื่อมโยงได้บ้างยกมือขึ้นตอบเลยครับ สำหรับครูนะครับครูมองว่าการที่เราจะเรียนเรื่องเกี่ยวกับหอยสังข์ในวันนี้น่าจะเป็นเรื่องสังข์ทองตอนกําเนิดพระสังข์ ตอนแรกนี่ก็เป็นเรื่องเกี่ยวกับสังข์ทอง จันเทวีใช่ไหมครับครูบอมนางจันเทวีนี่ได้ประสูติ พระโอรสออกมาเป็นหอยสังข์ จากนั้นนะครับก็ถูกขับไล่หรือเรียกว่าเนรเทศนะครับออกจากเมืองครับครูบอมถูกไหมครับ ถูกต้องนะคะเดี๋ยวเราจะมาดูว่ามีอะไรอยู่ในหอยสังข์นะคะ สิ่งที่อยู่ในหอยสังข์นะครับปรากฏว่า มีเด็กคนหนึ่งนะคะ คือพระสังข์นั่นเองค่ะ เข้ามานะคะนักเรียนมาดูประโยคนี้พร้อมๆกันนะคะ นางจันท์เทวีประสูติพระโอรสเป็นหอยสังข์ มันถูกขับออกจากเมือง คุณครูคะ ครูบอมรู้สึกว่ามันมีคำที่ครูบอมไม่ค่อยเข้าใจความหมายก็คือคำว่าประสูติ กับคำว่าพระโอรส คุณครูโบว์ช่วยอธิบายความหมายของคำได้ไหมคะช่วยได้ครับ นักเรียนครับก่อนที่ครูโอนั้นจะได้อธิบายความหมายของคำทั้งสอง ที่ครูบอกแม่เข้าใจนะครับ นักเรียนลองช่วยครูโอกาสได้ไหม ไหนใครช่วยได้บ้างยกมือขึ้นสูงๆ หลายคนเข้าใจนะครับ ถ้าเราเรียนเรื่องคำราชาศัพท์มาแล้ว จากการเรียนเรื่องคำราชาศัพท์มานั้นหลายคนอาจจะบอกได้ว่าประสูติแปลว่าอะไร พระโอรสแปลว่าอะไรนะครับ ไหนใครตอบได้แล้วบ้างยกมือขึ้นครับ หลายคนตอบได้เก่งมากๆครับนักเรียนตบมือให้เพื่อนๆด้วยนะครับ ซึ่งคำว่าประสูติแปลว่าเกิดครับครูบอมและคำว่าพระโอรสแปลว่าลูกชายครับ ประสูติแปลว่าเกิด และพระโอรสแปลว่า นั่นหมายความว่านางจันท์เทวีนี่คลอดลูกออกมาเป็นหอยสังข์ใช่ไหมคะ ก็เลยทำให้นางจันท์เทวีนี่ถูกขับไล่ออกจากเมืองนั่นเองนะคะ ขออภัยนะคะ เรื่อง วันนี้ก็คือเรื่องการอธิบายความหมายของคำศัพท์ในบทเรียน ก่อนอื่นที่เราจะเริ่มเรียนนะคะนักเรียนจะต้องรู้จุดประสงค์ในการเรียนรู้เดี๋ยวเราไปดูพร้อมกันเลยนะคะ สำหรับการเรียนรู้ในเรื่องนี้นะคะ ก็คือข้อที่ 1 นักเรียนบอกความหมายของคำศัพท์ในบทเรียนได้ เมื่อเรียนจบแล้วนะคะนักเรียนจะต้องบอกครูว่า คำศัพท์ในเรื่องมีคำว่าอะไรบ้างพร้อมทั้งบอกความหมายของคำนั้นได้ค่ะจุดประสงค์ข้อที่ 2 คือคำว่าอะไรคะครูโบว์ครับจุดประสงค์ข้อที่ 2 นะครับนักเรียนก็จะต้องรวบรวมคำศัพท์นะครับ ในบทเรียนนะแล้วก็อธิบายความหมายให้ถูกต้องด้วยนะครับนักเรียนและข้อที่ 3 นะครับ นัก เรียนท่องอะไรเอ่ยข้อที่ 3 ที่ 3 เช่นเคยนะคะนักเรียนจะต้องมีมารยาทในการอ่านด้วยนะคะ ต่อไป เราจะมาอธิบายคำศัพท์ในบทเรียนร่วมกันคุณครูช่วยอธิบายเรื่องเกี่ยวกับการอธิบายคำศัพท์ในบทเรียนได้ไหมคะ ได้ครับ นักเลงครับ การอธิบายคำศัพท์ในบทเรียนนั้นนะครับ ก็จะมีหลายประเด็นนะครับ แต่ประเด็นหลักที่นักเรียนจะต้องรู้และศึกษานะครับข้อที่ 1 นักเรียนจะต้องอ่านสำรวจคำให้ได้ในการอ่านสำรวจคำนั้นสมมุติว่านักเรียนไปเจอเรื่องใดเรื่องหนึ่งไม่ว่าจะมีข้อความที่ขนาดสั้นหรือขนาดยาวหรือเป็นเรื่องต่างๆที่นักเรียนเจอในบทเรียนนะครับ นักเรียนต้องอ่านสำรวจความนะครับค้นหาความหมายก่อนว่าคำในข้อความในเรื่องนั้นนะครับ มีคำว่าอะไรบ้าง เอามานะครับรวมคำศัพท์ เมื่อนักเรียนอ่านสำรวจคำแล้วนะครับนักเรียนสงสัยว่าคำนี้ไม่เข้าใจ บางคำอาจจะเป็นคำศัพท์ใหม่นักเรียนไม่เข้าใจความหมายนักเรียนก็จำเป็นที่จะต้องรวบรวมนะครับด้วยความจดบันทึกนะครับนักเรียน 3 การค้นหาความหมายของคำศัพท์ในบทเรียนนั้นถ้านักเรียนมีหนังสือเรียนนักเรียนอาจจะสามารถเปิดหา ขายได้ หรือถ้านักเรียนไม่มีหนังสือนักเรียนมีแค่คำศัพท์อยู่เดี๋ยวๆนี่นักเรียนสามารถเปิดค้นหาความหมาย ในพจนานุกรมนั้นเองนะครับนักเรียนซึ่งพจนานุกรมนี่ จะมีการอธิบายความหมายของคำศัพท์ไว้นะครับนักเรียนสามารถสืบค้นได้และสุดท้ายเมื่อนักเรียนได้คำศัพท์ นักเรียนค้นหาความหมายถูกแล้วนักเรียนก็จะต้องถอดคำประพันธ์ซึ่งคำศัพท์นี่ จะไปปรากฏ บทร้อยกรองในคำประพันธ์ต่างๆแล้วนักเรียนนะครับ ก็สามารถถอดความหมายของคำประพันธ์ได้นักเรียนครับถ้าไม่มีพจนานุกรม หนังสือเรียนที่เป็นส่วนอธิบายความหมายนักเรียนสามารถ คาดเดาความหมายของคำศัพท์ จากบริบทและแวดล้อมในประโยคได้ด้วยนะครับนักเรียน ต่อไปเราจะมาดูกันนะคะว่าทำไมเราถึงต้องเรียนเรื่องการอธิบายคำศัพท์ในบทเรียนนะคะ สำหรับข้อที่ 1 ทำให้เรานะคะเข้าใจความหมายของคำเพราะว่า คำในบทเรียนกำเนิดของพระสังข์เป็นบทร้อยกรองและส่วนมากมีคำราชาศัพท์อยู่ด้วยเพราะฉะนั้นนี่นักเรียนจะต้องเข้าใจความหมายของคำนะคะจึงจะเข้าใจเรื่องได้นะคะ เข้าบ้านนักเรียนเห็นไหมคะว่ามีความเกี่ยวข้องต่อเนื่องกันคือถ้าเราเข้าใจความหมายของคำว่าจะทำให้เราเข้าใจเรื่องได้ง่ายยิ่งขึ้นค่ะ รักสุดท้ายนะคะ การอธิบายความหมายของคำศัพท์ในบทเรียนถ้าเราอธิบายความได้นะคะก็จะอ่านเรื่องได้ถูกต้องนะคะ แล้วก็อ่านได้อย่างรวดเร็วค่ะ ต่อไปเราจะมาดูกันนะคะว่าครูบอมจะให้นักเรียนทำอะไรนะคะ ครูบอมตั้งชื่อไว้ว่ารู้คำรู้ความหมายครูคะ ครูบอมนะคะ 4 คำ 4 คำนะคะมีความหมายมาอีก 4 ความหมายนะคะเดี๋ยวเราจะมาลองจับคู่กันนักเรียนยังไม่ต้องกังวลนะคะว่าจะตอบถูกหรือตอบผิด ครูบอมนำให้นักเรียนลองเล่นเพื่อที่จะได้รู้ว่าความหมายของแต่ละคำ มีความหมายว่าอย่างไรนะคะ โดยรอบนี้นะคะจะให้ครูโพนี่ ลองจับคู่ให้นักเรียนดูก่อนนะคะ คุณครูคะคำศัพท์ที่ครูบอมนำมามีคำว่าอะไรบ้างคะมีดังนี้นะครับ คำแรกกำดัด คำที่ 2 ชลาลัย คำที่ 3 บังเกิด และคำที่ 4 สงกรานต์ครับนักเรียนนักเรียนสามารถพร้อมกันได้ อีกครั้งนะครับ นักเรียนอ่านครับคำแรกเสียงดังๆครับ คำที่ 2 คำที่สาม และคำที่ 4 ครับครูบอม นักเรียนไปทางของเรานะคะออกเสียงดังมากได้ยินมาถึงห้องเรียนต้นทางเลยนะคะ เดี๋ยวมาดูความหมายดีกว่านะคะมาดูข่าวใหม่กันดีกว่านะคะความหมายมีความว่าเกิด ความสงสัย มีคำว่ากำลังรุ่นและคำว่าแม่น้ำ นักเรียนลองทายนะคะว่าคำแรกคำว่ากำดัด จะมีความหมายว่าอย่างไรนะคะ ให้เวลาคิด 10 วินาทีค่ะ ครูบังคับ นักเรียนสามารถเปิดดูความหมายในหนังสือเรียนหรือในพจนานุกรมได้ไหมครับ ให้เลยนะคะถ้านักเรียนมีพจนานุกรมหรือหนังสือเรียนวรรณคดีลำนำนักเรียนจำได้ไหมคะว่า ครูบอมนี่ย้ำหนังนักเรียนเสมอเลยนะคะ ว่าให้เตรียมหนังสือมาทุกๆค่าเพราะฉะนั้นนักเรียนสามารถเปิดดูความหมายได้เลยนะคะ โยคะ คำว่า ทำได้จริงๆแล้วหมายความว่าอย่างไรคะ นักเรียนครับ ถ้าคุณตอบผิดจะอายนักเรียนปลายทางไหมครับนี่ในฐานะที่เป็นครูภาษาไทย แม็คโครนะครับจากประสบการณ์โคก็ได้ อ่านเรื่องผีมาก่อนแล้ว ครูขอตอบว่า กำดัดแปลว่ากำลังรุ่นครับ กำดัดแปลว่ากำลังรุ่นนักเรียนมาดูว่าครูโอตอบถูกหรือไม่ดูพร้อมๆกันเลยค่ะถูกต้อง กำดัดแปลว่ากำลังรุ่นนะคะ ต่อมามาดูคำว่าอะไรคะครูคำที่ 2 ไปครับ อะไร คำนี้มีความหมายว่าอย่างไรคะครูโบว์ ชลาพิจารณาจากคำว่าชลา หรือชอช้างรอลิงที่อ่านว่าชนนี่ เหมือนกับชื่อครูโบว์ที่อ่านว่าชลภัทร ชื่อคุณโอนี่หมายถึงว่าน้ำ อะไรแปลว่าแม่น้ำครับ เดี๋ยวนักเรียนไปทางมาดูพร้อมๆกันนะคะแต่ว่าระหว่างนี้นักเรียนไปทางอย่าลืมนะคะว่าจะต้องเล่นกิจกรรมและตอบคำถามไปพร้อมๆกับครูบอมและครูนะคะมาดูพร้อมกัน ชลาลัยแปลว่าแม่น้ำ นะคะ ต่อไปคำว่าที่ 3 แปลว่าบังเกิดนะคะนักเรียนลองค่อยๆเปิดท้ายเล่นดูนะคะคำว่าบังเกิดแปลว่าอะไรนะคะ ครูคะแปลว่าเกิด มีความหมายว่าอย่างไรนะคะตอนนี้เหลือ 2 คันนะครับ เหลือคำว่าเกิดและความสงสัยครูขอคาดเดาจากคำว่าเกิดนะครับ ความหมายนั่นก็คือเป็นคำว่าเกิดครับเดี๋ยวลองมาดูนะคะว่าใช่หรือไม่ใช่นะคะ โทษนะคะถ้านักเรียนไปทางคนไหนตอบถูก 3 คำแล้วนะคะ ปรบมือให้ตัวเองได้ เพราะฉะนั้นถ้านักเรียนตอบถูกแล้วก็หมายความว่านักเรียนจะต้องทำไมคะครู ตอบถูกแน่ๆเลยเพราะว่ามันเหลือเพียง 1 คำตอบเท่านั้นนะคะ เพราะฉะนั้นคำว่าสงกรานต์จึงแปลว่าคำความสงสัยนะคะ แต่ว่า คำยังไม่หมดเพียงเท่านี้นะคะเป็นการทบทวนดูอีก 4 คำดีกว่าค่ะว่าอีก 4 คำที่ครูบอมนำมานะคะมีคำว่าอะไรบ้าง นักเรียนปลายทางอาจพร้อมครูโอนะครับ คำแรกกองกูณฑ์คำที่ 2 บุญญาธิการคำที่ 3 และคำที่สระคำสุดท้ายอังคณา คำนี้ อ่านว่าขนาดนะครับนักเรียนเป็นอักษรนำหนังเอง ดู ความหมายของครูโอนแล้วนะคะมีความหมาย ว่าอาย ควยเปิดนะคะ เป็นปกติเสมอเสมอ 3 นะคะความหมายที่ 3 ก็คือบุญที่ได้กระทำไว้มากยิ่งและความหมายที่ 4 คือกองไฟค่ะ ต่อไปนะคะเราจะมาเริ่มกิจกรรมเหมือนสักครู่เลยนะคะครูจะให้นักเรียนจับคู่ ครูคะ คุณครูคิดว่าคำว่ากองกูณฑ์มีความหมายว่าอย่างไรคะ จากประสบการณ์เดิมนะครับที่ครูโอได้รู้ว่า กูนี่แปลว่าไฟ ฉะนั้น กูลแปลว่าไฟขอสรุปแปลว่าไฟครับครูบอมขอมาดูคำตอบว่าของครูจะถูกหรือไม่ ดูเฉลิมพลพร้อมๆกัน เป็นคำตอบที่ถูกต้อง ต่อไปคำที่ 2 ค่ะเป็นคำว่าบุญญาธิการนักเรียนไปทางของครูบอม คิดว่าบุญญาธิการนี่จะแปลว่าอะไรคะ นักเรียนสามารถตอบมาได้นะครับสำหรับครูแล้วนะบุญญาธิการนี่ครูโอมสังเกตที่คำแรกก่อนคำว่าบุญนะครับ แล้วครูเขาไปเปรียบเทียบกับความหมายนะครับ พรุ่งนี้เหลืออยู่ 3 ความหมายที่เป็นตัวเลือก ครูมองว่าบุญที่เป็นคำศัพท์บุญที่เป็นความหมายนี่ตรงกันครูจึงขอสรุปว่าบุญญาธิการแปลว่าบุญที่ได้กระทำไว้มากยิ่งครับครูบอม สำหรับในข้อนี้นะครับครูบอมมองเห็นว่าโคลน e ดูคำและดูบริบทของคำใช่ไหมคะเพราะคำศัพท์มีคำว่าบุญและความหมายก็มีคำว่าบุญนักเรียนเห็นไหมคะครูไม่มีหนังสืออยู่ในมือเลยนะคะแต่ว่าคุณครูโอสามารถเดาบริบทของความหมายของคำได้ก็เป็นอีกหนึ่งในการหาความหมายเหมือนกันใช่ไหมคะเพราะฉะนั้นเรามาดูคำว่าบุญญาธิการที่ครูโอตอบจะถูกหรือไม่นะคะมาดูพร้อมกัน ถูกต้องนะคะตอนนี้ผ่านไป 2 ข้อแล้วนะคะนักเรียนปลายทางได้คะแนน 2 คะแนนจาก 4 คำนี้แล้วหรือยังนะคะ ต่อไปเรามาดูคำที่ 3 นะคะคำว่าอาจิณคุณครูคะคุณครูคิดว่าอาจิณนี่แปลว่า อะไรคะ จากที่ครูโบว์นะครับ เคยสนทนาเกี่ยวกับคำว่าอาจิณเช่นทำจนเป็นอาจิณ แสดงพฤติกรรมนี้ตนเป็นอาจิณเหมือนว่าทำบ่อยๆทำจนเป็นปกติทำจนเคยชินพระครูบอม ฉะนั้นครูโอจึงขอตอบว่าอาเจียนนี้ คือ เป็นปกติแล้วก็เสมอเสมอครับครูบอมถูกต้องไหมครับ คุณครูโอวาทเรานี่ทำเป็นประจำทำเป็นอาจิณเพราะฉะนั้นคุณครูโอตอบว่าเป็นปกติเป็นเสมอเสมอแน่นอน คือคำตอบที่ถูกต้องนะคะ ตอนนี้นะคะนักเรียนปลายทางคนใดนะคะได้ 3 คะแนนแล้ว ความว่าอย่างไรคะครูโบว์ข้อสุดท้ายก็ต้องถูกเพราะว่าเหลือคำตอบเดียวแล้วนะครับ เพราะว่าเหลือเพียงหนึ่งคำตอบถ้าใครตอบถูก 3 ข้อแล้วในสไลด์นี้นะคะนักเรียนก็จะได้ทั้งหมด 4 ข้อด้วยกันนะคะ เพราะฉะนั้นมาดูคำว่าอังคณานะคะแปลว่าอะไรคะครูโบว์ เขินอายครับกูบอมที่ได้เต็มทุกข้อเลย เมื่อนักเรียนทราบความหมายของคำแล้วตอนนี้เราเรียนกันไปกี่คำแล้วค่ะครูโบว์ ถ้าก่อนหน้านี้ 4 4 + 4 เป็น 8 ครับ แล้ว ตอนนี้นักเรียนจะได้คำศัพท์จากเรื่องสังข์ทองตอนกำเนิดพระสังข์ไปแล้วทั้งหมด 8 คำนะคะ ต่อไปเรามาดูกิจกรรมของเราในวันนี้นะคะ นักเรียนแบ่งกลุ่มนะคะออกเป็นกลุ่มละ 4 คน ประเภทได้นะคะชายหญิงก็ได้คละความสามารถก็ได้ ตามแต่ความสมัครใจของนักเรียนนะคะในครูบอมขอเพียงข้อเดียวก็คือแบ่งเป็นกลุ่มละ 4 คนเท่านั้นค่ะขาวสำหรับกิจกรรมนี้นะคะครูบอมให้เวลานักเรียนทำ 10 นาทีนะคะ เหมือนเช่นเคยนะคะคือให้นักเรียน หาคำศัพท์จากวรรณคดีนะคะเรื่องสังข์ทองตอนกำเนิดพระสังข์ หาให้ได้มากที่สุดนะคะ อย่าลืมนะคะถ้าหาได้แล้วให้นักเรียนขีดเส้นใต้ไว้นะคะ เวลา 10 นาทีค่ะ เสียงดนตรี เป็นอย่างไรบ้างคะนักเรียนหลังจากที่เราได้ค้นคว้าหาคำศัพท์ไปแล้วนักเรียนปลายทางของคุณครูบราวนี่ ค้นหาคำศัพท์ได้ทั้งหมดกี่คำ ระหว่างที่นักเรียนไปค้นคว้าหาคำศัพท์ ที่ครูบอมให้เวลาไป 10 นาที กูบอกแล้วกูก็ไปหาคำศัพท์มาเหมือนกันเดี๋ยวเราจะมาดูนะคะ พระครูบอมนำคำศัพท์คำว่าอะไรมาบ้าง ครูพร้อมด้วยกันไหมครับ นักเรียนไปทางพร้อมหรือยังคะ ถ้าเตรียมพร้อมแล้วเดี๋ยวเราลองไปดูพร้อมกันเลยนะคะ คูปองขึ้นหัวข้อว่า ค้นคว้าหาความหมายเดี๋ยวเราจะมาเล่นเกมกันนะคะโดยให้นักเรียนนี้ เปิดแผนที่ท้ายเล่มนะคะ เรียนหนังสือมันจะมีคำศัพท์พร้อมความหมายบอกนะคะให้นักเรียน ดูคำว่า คูปองกำหนดให้นะคะ แล้วก็ไปเปิดหาความหมาย คำแรกคำว่าอะไรครับครูโอ คำแรกคำว่ากันดารนะครับ กันบาน คำที่ 2 คำว่าจุติ- ที่ 3 โฉงเฉง คำที่ 4 ถวิล และ 5 ทัพ นาวาครับ ครั้งที่ 7 งงคืนครับ สมัครเน็ตใช้สัน วันที่ 9 คำว่าอะไรคะ คำว่าสกลครับ สกลนะคะ ทีนี้เราจะมาดูทีละ 1 คันนะคะ กูบอกจะขึ้นให้ทีละ 1 คำหลังจากนั้นให้นักเรียนไปค้นหาความหมายจากท้ายเล่มนะคะ จากบทเรียนนะคะ ดูคำแรก ตอนนี้นักเรียนเห็นไหมคะคุณครูแอบเปิดหนังสือใหญ่เลยนะคะ เริ่มก่อนนักเรียนไม่ได้นะคะถือว่าผิดกติกานะคะ ต้องทำไปพร้อมๆกันคำแรกคำว่ากันดาร คูปองให้เวลา 10 วินาทีค่ะเริ่มจากคำว่ากันดารค่ะครูหาเจอไหมคะ อ่านแล้วไม่มีครับ ไม่มีจริงๆหรือคะคุณครูโบว์ ถ้านักเรียนเจอของคูโบต้าทำอย่างไรคะนี่ โทรหาไม่เจอเลยครับ จริงหรอครูโบว์ ถ้านักเรียนไม่เจอนะคะเดี๋ยวมาดูความหมายของกลุ่มนะคะ ระบำนำมาว่าอะไร กันดารแปลว่า ลำบาก แปลว่าแห้งแล้ง คำที่ไม่มีในหนังสือเรียนใช่ไหมคะไม่มีครับ ถ้าไม่มีนักเรียนต้องทำอย่างไรครับ แล้วแต่ก็อาจจะเปิดดูจากพจนานุกรม ใช่แล้วค่ะจดดูนะคะ เปิดพจนานุกรม และหลังจากนั้นต้องทำใหม่ด้วยคะจดบันทึกใช่ไหมครูโอ หาคำศัพท์ไหนไม่มีในหนังสือเรียน ให้เปิดพจนานุกรมแต่ถ้ายังไม่มีนักเรียนไม่มีพจนานุกรมในมือนะคะ ให้นักเรียนจดบันทึกจากสิ่งที่คุณครูสอน ไปในสมุด เรียนภาษาไทยนะคะ วันที่ 2 ค่ะครูคำว่าจุติ จุติแปลว่าอะไรคะ โชคดีนะครับ มีเวลาแค่ 10 ใบนะคะครูโบว์ เจอแล้วครับ จุติแปลว่าอะไรครับ จุติแปลว่าเพื่อนจะพบ 1 ไปเกิดอีกภพหนึ่งครับ ดูนะคะ จุตินะคะแต่ว่าเปลี่ยนสภาพการกำเนิดนะคะ นักเรียนอาจจะงง เปลี่ยนสภาพกำการกำเนิดคืออะไร หลายคงจะเข้า แต่ความจริงแล้วนะคะคำว่าจุตินี้แปลว่าตายเช่น เทวดานะคะหมดบนสวรรค์นะคะลงมาเกิดนะคะบนโลกมนุษย์นั่นหมายความว่าในเวลานี้ ไปนะคะ อาณาจักรสวรรค์ แล้วจะมาเกิดบนโลกมนุษย์นั่นเองค่ะ เพราะฉะนั้นนักเรียน อย่าเข้าใจผิดว่าจุติแปลว่าเกิดนะคะ สติแปลว่าอะไรคะครูแปลว่าตายคับนักเรียน เดี๋ยวก็ตายนะคะคันที่ 3 ค่ะครูโบว์ อันที่ 3 อ่านว่าโฉงเฉงครับ 10 นาทีค่ะ หลวงพ่อเส็ง เจอแล้วครับครูบอม เจอแล้วนักเรียนไปทางของครูปอมเจอหรือยังคะ นักเรียนเจอหรือยังครับ นักเรียนไหมคะ watching แปลว่าอะไร โฉงเฉงแปลว่าเออะ เป็นทำนองเกะกะเกเรครับ โฉงเฉงแปลว่าอัดเสียงดัง แปลว่าเป็นไปในทางเกเรนะคะ วันที่ 4 นะคะ คำว่า ถวิล กูบอกเฉลยมาแล้ว เพราะฉะนั้นคราวนี้ก็ไม่ต้องหาสิคะ รู้อยู่แล้วเพราะโคนี่ถวิลหา มันเป็นประจำนะครับ บ่มีความหาเพื่อน อยู่ไกลตัวก็จะคิดถึงเพื่อนจริงใช่ไหมคะเพื่อนจริงๆขอเพื่อนจริงๆนะคะ นี่ ป้าโกคะ ระหว่างโคหาความหมายความสงสัย ว่าทับนี้แปลว่าเราล้มทับเพื่อนใช่ไหมคะ มันก็น่าจะไปได้หลายความหมายนะครับ มันจะไปได้หลายความหมายนะคะน่าจะช่วยหาได้ไหมคะว่าคำว่าทับแปลว่าอะไรอย่าลืมนะคะคนละ 10 วินาที แข่งกับโคได้เลยนะครับ แปลว่าลบพับใช่ไหมครับพี่โอ ครับ เจอแล้วครับ แต่ไม่ได้แปลว่าล้มทับกัน แล้วแปลว่าอะไรนะคะ แปลว่า อะไรนะที่อยู่ตรงนา นาเดียกว้างกระท่อมนะครับกับข้าวต้ม ครับ ถ้าเป็นทับในเรื่องสังข์ตอน แปลภาษานั้นแปลว่า กูมึงก็ต้องทำใหม่ใช่ไหมคะ ทำความเข้าใจเรื่องใหม่ค่ะ ที่ 6 นาวา นาวา นาวาแปลว่าอะไรนะนักเรียนไปทางลองช่วยกันหาได้ไหมคะ เคยฟังเพลงเพลงหนึ่ง มันร้องว่า รอรอบนำลำนาวา ลาวาที่ลอยล่องได้ก็น่าจะเป็นน้ำ โคจิจึงขอตอบว่านาวาแปลว่าน้ำ ไม่รู้จะถูกไหมไม่แน่ใจ นาวาแปลว่าเรือ นักเรียนเห็นไหมคะเมื่อสักครู่ บ่เห็นเขาบ่นวภพ OTOP เลยครูไม่ได้เปิดหนังสือราชการนี่ถ้าอยากมั่นใจจริงๆว่าเราตอบคำนี้ถูกหรือไม่ ต้องเปิดก็หาความหมายให้ดีเสียก่อนนะคะครูโบว์ ต่อไปค้นหาความหมายไปแล้วทั้งหมด 6 คำนะคะ ส่วนสำคัญที่เหลือนะคะเดี๋ยวครูบอมจะเฉลยให้เลยนะคะ ลูกค้าพิเศษนะคะ คำว่านงคราญนะคะ รำคาญเมียจะแปลว่านางงามนะคะ คำที่ 8 นะคะ น้าตั๋นนายฉันแปลว่าอะไรคะคุณครูโอ แปลว่าแนวป่าครับ ตี 5 สกลสกลแปลว่าอะไรครับ แปลว่าสากลครับ ช่องแรกนะคะเราได้คำตอบไปทั้งหมด 8 คำนะคะ แล้วตอนนี้อีกรอบคำไม่ได้อะไรครับครูโอ 87 คำครับ สินค้าตอนนี้เราได้คำศัพท์ ในบทเรียนจากเรื่องสังข์ทองตอนกำเนิดพระสังข์ไปแล้ว 17 คำนะคะเดี๋ยวครูบอมจะให้นักเรียนทำใบงานนะคะ กิจกรรมของเรานะคะ ค้นความรู้สึกความหมาย นะคะ ให้นักเรียนทำใบงานที่ 1 เรื่องการอธิบายความหมายของคำศัพท์ในบทเรียนนะคะ ค้นหาความหมายของคำ จากหนังสือเรียนวรรณคดีลำนำและใบความรู้ที่ 1 นะคะ คูปองกำหนดเวลากิจกรรมนี้ไว้ 10 นาทีนะคะ ต่อไปมาดูนะคะ อันนี้เป็นใบความรู้ที่ 1 ที่โคราชคูปองนะคะ ได้รวบรวมคำพร้อมกับความหมายให้แล้วก็คือถ้านักเรียนคนไหนไม่มีหนังสือเรียนนะคะ เนื้อหาจากในหนังสือเรียนไม่เจอสามารถดูจากใบความรู้ที่ 1 ได้นะคะเพราะครูโยและครูบอมรวบรวมมาให้นักเรียนที่นี่ก็จะเป็นตัวของใบความรู้ที่ 1 นะคะ จะเห็นว่าจะมีคำแล้วก็มีความหมายด้วยนะคะ นักเรียนดูตัวอย่างงานนะคะ ใบงานที่ 1 เรื่องการอภิปรายความหมายของคำศัพท์ในบทเรียนนะคะ คูปองจะมีช่องคำศัพท์มาให้นะคะแล้วก็เว้นว่างไว้ แล้วก็เว้นว่างไว้ ทั้งหมด 10 คำและกันนะคะ คูปองนักเรียนค้นคว้าหาความหมายจากวรรณคดีเรื่องสังข์ทองตอนกำเนิดพระสังข์ทั้งหมด 10 คำนะคะ พร้อมทั้งบอกความหมายด้วย กสิกรนะคะ พัฒนา ต้อมคำที่ไม่ซ้ำกับที่คูปองอายุก็ยากนะคะ ซึ่งในการทำงานครั้งนี้ 10 นาทีครับ หลังจากที่นักเรียนไปทำกิจกรรมค้นคว้าหาคำศัพท์ในบทเรียนแล้วนะคะ นักเรียนปัญหาของคูปองรับรองว่าอะไรบ้างคะ ยังไม่ลืมนะคะ บันเทิงให้เรียบร้อยนะคะ เขียนให้ถูกต้องทั้งคำศัพท์และความหมายนะคะ เพื่อที่จะนำนักเรียนจะได้เข้าใจนะคะ ต่อไปเราจะมาตั้งคำถามสรุปบทเรียนก่อนนะครับ ราคาฟุตบอล เรามาดูกันนะครับว่าเขาเอาคูปอง คำถามว่าอะไร ฟุตบอลนะคะ นักเรียนสามารถค้นคว้าหาความหมายของคำศัพท์ วันนี้ได้จากที่ใดบ้างนะคะ ครูคะว่าจะสามารถค้นคว้าหา สำหรับการค้นคว้าหาความหมายของคำศัพท์ในบทเรียน ก็จะมีวิธีการดังนี้นะครับ คอร์ด นักเรียนนะครับสามารถเปิดดูจาก ในส่วนของการอธิบายคำตอบในส่วนท้ายเล่มได้ครับ มันต้องฝืนเลยนะครับเจ้านี้ก็อธิบายความหมายของคำศัพท์ตัวท้ายรถอยู่นะครับ พิกัดที่ 1 วิธีการที่ 2 ถ้าเราไม่มีหนังสือเรียนเราสามารถ เปิดพจนานุกรมนะครับนักเรียนมต้นดีๆนะครับ สามารถเปิดพจนานุกรมดูความหมายของคำศัพท์ได้ อธิการ 3 นะครับตั้งใจเรียน จะนานุกรม นักเรียนสามารถนะครับที่จะคาดเดาจากสภาพแวดล้อม หรือบริบทของประโยคได้นะครับนักเรียน สิ่งที่ครูบอกนะคะก็คือสิ่งที่ค้นคว้าหา ความหมายของบทเรียนนะคะ ที่ 1 คือ ค้นหาหนังสือ วิธีที่ 2 ค้นหาตามพจนานุกรมหรือ 3 ขาดการปกครองทำได้ค่ะ ผู้บังคับ ในยุคนี้เป็นยุคของเทคโนโลยี นักเรียนหรือห้องเรียนใดมีอุปกรณ์หรือเทคโนโลยีเช่น iPad คอมพิวเตอร์ สมัครเว็บไซต์ พจนานุกรมฉบับ ราชบัณฑิต นภานะครับ นักเรียนกลับมาค้นหาคำศัพท์ได้เช่นเดียวกันครับครูบอม นักฟุตบอลไม่มีของอยู่กับตัวหรอคะ โทรศัพท์มือถือ นะคะ ชวนหลัก คำศัพท์ในบทเรียนกันอีกครั้งนะคะ มีวิธีการอย่างไรบ้างนะคะ รับรางวัลที่ 1 ต้องทําอย่างไร ลองอาจจะกลับค่ำครับ เพื่อดูว่าคำศัพท์ บริการที่มีความยากมากแค่ไหนนะครับ ให้นักเรียนรวบรวมคำศัพท์ คำศัพท์แล้วนะคะ ค้นหาค้นหาความหมายอันนี้เราก็ทำแล้วใช่ไหมครับ นักโทษแดน 4 คือแนบเล่นนะคำศัพท์ที่ได้มาถอดคำประพันธ์นะคะ เรียนเรื่องอะไรคะ ต่อไปนี้เราจะเรียนเรื่องการอ่านออกเสียง ร้อยกรองจากเรื่องสังข์ทองตอนกำเนิดพระสังข์ครับ ต่อไปนะคะตอบมาเลยนะคะ มันจะมาดูสิที่อินโดนีเซียมา 1.2 เรื่องการอ่านบทร้อยกรองเรื่องสังข์ทองตอนกําเนิดพระสังข์ รักร้ายตอนที่ 2 เรื่องบทร้อยกรอง เรื่องสังข์ทองตอนกําเนิดพระสังข์ เรื่องเดียวกันนะคะและ 3 สิ่งที่โอนเงินมาวันนี้ หนังสือวรรณคดีลำนำนะครับ สุขาภิบาล 5 อย่าลืมนะคะที่พี่บอมบอกนะครับไม่ว่าจะเป็นรายงาน มีความรู้ สับปะรดได้ที่ไหน ได้ที่ www ดีแอลทีวี dot ac.th จะเข้าไปที่ไหน ใช่ครับ สำนักบอลเด็ด นะคะ กูขอภาพนักเรียนไว้นะคะมีเวลาว่างนะคะ ค้นคว้าหาคำศัพท์เพิ่มเติมได้เลยนะคะ วันนี้ทำราดหน้า นอนต้องลาไปก่อน สวัสดี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2)Revoice (DLTV ภาษาไทย ป. 5 หน่วยที่ 2) ๑ การอธิบายความหมายของคำศัพท์ในบทเรียน ๑๘ มิ.ย. ๖๔</dc:title>
  <dc:creator/>
  <cp:keywords/>
  <dcterms:created xsi:type="dcterms:W3CDTF">2021-12-01T09:49:19Z</dcterms:created>
  <dcterms:modified xsi:type="dcterms:W3CDTF">2021-12-01T09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ธันวาคม 2564 เวลา 15.16 น.</vt:lpwstr>
  </property>
  <property fmtid="{D5CDD505-2E9C-101B-9397-08002B2CF9AE}" pid="3" name="subtitle">
    <vt:lpwstr/>
  </property>
</Properties>
</file>